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DFA02" w14:textId="2B4DA74F" w:rsidR="00EE74A3" w:rsidRPr="002848F3" w:rsidRDefault="002848F3" w:rsidP="00347BDB">
      <w:pPr>
        <w:spacing w:line="276" w:lineRule="auto"/>
        <w:jc w:val="center"/>
        <w:rPr>
          <w:rFonts w:ascii="Century Gothic" w:hAnsi="Century Gothic" w:cs="Arial"/>
          <w:b/>
          <w:sz w:val="36"/>
          <w:szCs w:val="36"/>
          <w:u w:val="single"/>
        </w:rPr>
      </w:pPr>
      <w:r w:rsidRPr="002848F3">
        <w:rPr>
          <w:rFonts w:ascii="Century Gothic" w:hAnsi="Century Gothic" w:cs="Arial"/>
          <w:b/>
          <w:sz w:val="36"/>
          <w:szCs w:val="36"/>
          <w:u w:val="single"/>
        </w:rPr>
        <w:t>RENT INCREASE NOTICE</w:t>
      </w:r>
    </w:p>
    <w:p w14:paraId="51CCD6B2" w14:textId="77777777" w:rsidR="00EE74A3" w:rsidRPr="00347BDB" w:rsidRDefault="00EE74A3" w:rsidP="00347BDB">
      <w:pPr>
        <w:spacing w:line="276" w:lineRule="auto"/>
        <w:rPr>
          <w:rFonts w:ascii="Century Gothic" w:hAnsi="Century Gothic" w:cs="Arial"/>
          <w:sz w:val="36"/>
          <w:szCs w:val="36"/>
        </w:rPr>
      </w:pPr>
    </w:p>
    <w:p w14:paraId="7822CD23" w14:textId="245989BF" w:rsidR="00EE74A3" w:rsidRPr="002848F3" w:rsidRDefault="00EE74A3" w:rsidP="00347BDB">
      <w:pPr>
        <w:spacing w:line="276" w:lineRule="auto"/>
        <w:rPr>
          <w:rFonts w:ascii="Century Gothic" w:hAnsi="Century Gothic" w:cs="Arial"/>
        </w:rPr>
      </w:pPr>
      <w:r w:rsidRPr="002848F3">
        <w:rPr>
          <w:rFonts w:ascii="Century Gothic" w:hAnsi="Century Gothic" w:cs="Arial"/>
        </w:rPr>
        <w:t xml:space="preserve">To _________________ </w:t>
      </w:r>
    </w:p>
    <w:p w14:paraId="6A24C2C8" w14:textId="77777777" w:rsidR="00EE74A3" w:rsidRPr="002848F3" w:rsidRDefault="00EE74A3" w:rsidP="00347BDB">
      <w:pPr>
        <w:spacing w:line="276" w:lineRule="auto"/>
        <w:rPr>
          <w:rFonts w:ascii="Century Gothic" w:hAnsi="Century Gothic" w:cs="Arial"/>
        </w:rPr>
      </w:pPr>
    </w:p>
    <w:p w14:paraId="1F51514B" w14:textId="77777777" w:rsidR="00EE74A3" w:rsidRPr="002848F3" w:rsidRDefault="00EE74A3" w:rsidP="00347BDB">
      <w:pPr>
        <w:spacing w:line="276" w:lineRule="auto"/>
        <w:rPr>
          <w:rFonts w:ascii="Century Gothic" w:hAnsi="Century Gothic" w:cs="Arial"/>
        </w:rPr>
      </w:pPr>
      <w:r w:rsidRPr="002848F3">
        <w:rPr>
          <w:rFonts w:ascii="Century Gothic" w:hAnsi="Century Gothic" w:cs="Arial"/>
        </w:rPr>
        <w:t>On this ___ day of ____________, 20___ the Landlord known as _________________ is increasing your rent to _________________ Dollars ($___________) from its current rate of _________________ Dollars ($___________) for the property with a street address of _________________ in the City of _________________ State of _________________.</w:t>
      </w:r>
    </w:p>
    <w:p w14:paraId="0DA86D89" w14:textId="77777777" w:rsidR="00EE74A3" w:rsidRPr="002848F3" w:rsidRDefault="00EE74A3" w:rsidP="00347BDB">
      <w:pPr>
        <w:spacing w:line="276" w:lineRule="auto"/>
        <w:rPr>
          <w:rFonts w:ascii="Century Gothic" w:hAnsi="Century Gothic" w:cs="Arial"/>
        </w:rPr>
      </w:pPr>
    </w:p>
    <w:p w14:paraId="4A47FF0F" w14:textId="5564929D" w:rsidR="00EE74A3" w:rsidRPr="002848F3" w:rsidRDefault="00EE74A3" w:rsidP="00347BDB">
      <w:pPr>
        <w:spacing w:line="276" w:lineRule="auto"/>
        <w:rPr>
          <w:rFonts w:ascii="Century Gothic" w:hAnsi="Century Gothic" w:cs="Arial"/>
        </w:rPr>
      </w:pPr>
      <w:r w:rsidRPr="002848F3">
        <w:rPr>
          <w:rFonts w:ascii="Century Gothic" w:hAnsi="Century Gothic" w:cs="Arial"/>
        </w:rPr>
        <w:t>This rental increase shall take effect on the ___ day of ____________, 20__</w:t>
      </w:r>
      <w:r w:rsidR="002848F3">
        <w:rPr>
          <w:rFonts w:ascii="Century Gothic" w:hAnsi="Century Gothic" w:cs="Arial"/>
        </w:rPr>
        <w:t>__</w:t>
      </w:r>
      <w:r w:rsidRPr="002848F3">
        <w:rPr>
          <w:rFonts w:ascii="Century Gothic" w:hAnsi="Century Gothic" w:cs="Arial"/>
        </w:rPr>
        <w:t xml:space="preserve">_ and if you wish to sign a new </w:t>
      </w:r>
      <w:r w:rsidR="002848F3" w:rsidRPr="002848F3">
        <w:rPr>
          <w:rFonts w:ascii="Century Gothic" w:hAnsi="Century Gothic" w:cs="Arial"/>
        </w:rPr>
        <w:t>agreement or</w:t>
      </w:r>
      <w:r w:rsidRPr="002848F3">
        <w:rPr>
          <w:rFonts w:ascii="Century Gothic" w:hAnsi="Century Gothic" w:cs="Arial"/>
        </w:rPr>
        <w:t xml:space="preserve"> continue as a tenancy at will </w:t>
      </w:r>
      <w:r w:rsidRPr="002848F3">
        <w:rPr>
          <w:rFonts w:ascii="Century Gothic" w:hAnsi="Century Gothic" w:cs="Arial"/>
          <w:b/>
          <w:bCs/>
        </w:rPr>
        <w:t>(month-to-month),</w:t>
      </w:r>
      <w:r w:rsidRPr="002848F3">
        <w:rPr>
          <w:rFonts w:ascii="Century Gothic" w:hAnsi="Century Gothic" w:cs="Arial"/>
        </w:rPr>
        <w:t xml:space="preserve"> the other terms and conditions of your lease shall remain in effect. If you do not wish to continue to rent the premises due to this change you may contact the Landlord by the ___ day of ____________, 20_</w:t>
      </w:r>
      <w:r w:rsidR="002848F3">
        <w:rPr>
          <w:rFonts w:ascii="Century Gothic" w:hAnsi="Century Gothic" w:cs="Arial"/>
        </w:rPr>
        <w:t>__</w:t>
      </w:r>
      <w:r w:rsidRPr="002848F3">
        <w:rPr>
          <w:rFonts w:ascii="Century Gothic" w:hAnsi="Century Gothic" w:cs="Arial"/>
        </w:rPr>
        <w:t>__ by sending notice in the following manner:</w:t>
      </w:r>
    </w:p>
    <w:p w14:paraId="4710B2FF" w14:textId="77777777" w:rsidR="00EE74A3" w:rsidRPr="002848F3" w:rsidRDefault="00EE74A3" w:rsidP="00347BDB">
      <w:pPr>
        <w:spacing w:line="276" w:lineRule="auto"/>
        <w:rPr>
          <w:rFonts w:ascii="Century Gothic" w:hAnsi="Century Gothic" w:cs="Arial"/>
        </w:rPr>
      </w:pPr>
      <w:r w:rsidRPr="002848F3">
        <w:rPr>
          <w:rFonts w:ascii="Century Gothic" w:hAnsi="Century Gothic" w:cs="Arial"/>
        </w:rPr>
        <w:t>______________________________________________________________________</w:t>
      </w:r>
    </w:p>
    <w:p w14:paraId="66AFC497" w14:textId="77777777" w:rsidR="00EE74A3" w:rsidRPr="002848F3" w:rsidRDefault="00EE74A3" w:rsidP="00347BDB">
      <w:pPr>
        <w:spacing w:line="276" w:lineRule="auto"/>
        <w:rPr>
          <w:rFonts w:ascii="Century Gothic" w:hAnsi="Century Gothic" w:cs="Arial"/>
        </w:rPr>
      </w:pPr>
    </w:p>
    <w:p w14:paraId="5CA1DFE7" w14:textId="6BCB5792" w:rsidR="00EE74A3" w:rsidRPr="002848F3" w:rsidRDefault="00EE74A3" w:rsidP="00347BDB">
      <w:pPr>
        <w:spacing w:line="276" w:lineRule="auto"/>
        <w:rPr>
          <w:rFonts w:ascii="Century Gothic" w:hAnsi="Century Gothic" w:cs="Arial"/>
        </w:rPr>
      </w:pPr>
      <w:r w:rsidRPr="002848F3">
        <w:rPr>
          <w:rFonts w:ascii="Century Gothic" w:hAnsi="Century Gothic" w:cs="Arial"/>
        </w:rPr>
        <w:t>If there are any questions, feel free to contact us at _______________ (Telephone).</w:t>
      </w:r>
    </w:p>
    <w:p w14:paraId="33C4E38C" w14:textId="77777777" w:rsidR="002848F3" w:rsidRDefault="002848F3" w:rsidP="00347BDB">
      <w:pPr>
        <w:spacing w:line="276" w:lineRule="auto"/>
        <w:rPr>
          <w:rFonts w:ascii="Century Gothic" w:hAnsi="Century Gothic" w:cs="Arial"/>
        </w:rPr>
      </w:pPr>
    </w:p>
    <w:p w14:paraId="63E1A0C8" w14:textId="220232CC" w:rsidR="00EE74A3" w:rsidRPr="002848F3" w:rsidRDefault="002848F3" w:rsidP="00347BDB">
      <w:pPr>
        <w:spacing w:line="276" w:lineRule="auto"/>
        <w:rPr>
          <w:rFonts w:ascii="Century Gothic" w:hAnsi="Century Gothic" w:cs="Arial"/>
        </w:rPr>
      </w:pPr>
      <w:r w:rsidRPr="002848F3">
        <w:rPr>
          <w:rFonts w:ascii="Century Gothic" w:hAnsi="Century Gothic" w:cs="Arial"/>
        </w:rPr>
        <w:t>Landlord’s Signature</w:t>
      </w:r>
      <w:r>
        <w:rPr>
          <w:rFonts w:ascii="Century Gothic" w:hAnsi="Century Gothic" w:cs="Arial"/>
        </w:rPr>
        <w:t xml:space="preserve"> </w:t>
      </w:r>
      <w:r w:rsidR="00EE74A3" w:rsidRPr="002848F3">
        <w:rPr>
          <w:rFonts w:ascii="Century Gothic" w:hAnsi="Century Gothic" w:cs="Arial"/>
        </w:rPr>
        <w:t>___________________</w:t>
      </w:r>
      <w:r>
        <w:rPr>
          <w:rFonts w:ascii="Century Gothic" w:hAnsi="Century Gothic" w:cs="Arial"/>
        </w:rPr>
        <w:t>_</w:t>
      </w:r>
    </w:p>
    <w:p w14:paraId="6AB8EFA7" w14:textId="77777777" w:rsidR="002848F3" w:rsidRPr="002848F3" w:rsidRDefault="002848F3" w:rsidP="00347BDB">
      <w:pPr>
        <w:spacing w:line="276" w:lineRule="auto"/>
        <w:rPr>
          <w:rFonts w:ascii="Century Gothic" w:hAnsi="Century Gothic" w:cs="Arial"/>
        </w:rPr>
      </w:pPr>
      <w:r w:rsidRPr="002848F3">
        <w:rPr>
          <w:rFonts w:ascii="Century Gothic" w:hAnsi="Century Gothic" w:cs="Arial"/>
        </w:rPr>
        <w:t>Landlord’s Print Name___________________</w:t>
      </w:r>
    </w:p>
    <w:p w14:paraId="71A64703" w14:textId="77777777" w:rsidR="00EE74A3" w:rsidRPr="002848F3" w:rsidRDefault="00EE74A3" w:rsidP="00347BDB">
      <w:pPr>
        <w:spacing w:line="276" w:lineRule="auto"/>
        <w:rPr>
          <w:rFonts w:ascii="Century Gothic" w:hAnsi="Century Gothic" w:cs="Arial"/>
        </w:rPr>
      </w:pPr>
    </w:p>
    <w:p w14:paraId="12FF3767" w14:textId="77777777" w:rsidR="00EE74A3" w:rsidRPr="002848F3" w:rsidRDefault="00EE74A3" w:rsidP="00347BDB">
      <w:pPr>
        <w:spacing w:line="276" w:lineRule="auto"/>
        <w:rPr>
          <w:rFonts w:ascii="Century Gothic" w:hAnsi="Century Gothic" w:cs="Arial"/>
        </w:rPr>
      </w:pPr>
      <w:r w:rsidRPr="002848F3">
        <w:rPr>
          <w:rFonts w:ascii="Century Gothic" w:hAnsi="Century Gothic" w:cs="Arial"/>
        </w:rPr>
        <w:t xml:space="preserve">- - - - - - - - - - - - - - - - - - - - - - - - - - - - - - - - - - - - - - - - - - - - - - - - - - - - - - - - - - - - - - - - </w:t>
      </w:r>
    </w:p>
    <w:p w14:paraId="63FD20E4" w14:textId="77777777" w:rsidR="00EE74A3" w:rsidRPr="002848F3" w:rsidRDefault="00EE74A3" w:rsidP="00347BDB">
      <w:pPr>
        <w:spacing w:line="276" w:lineRule="auto"/>
        <w:rPr>
          <w:rFonts w:ascii="Century Gothic" w:hAnsi="Century Gothic" w:cs="Arial"/>
        </w:rPr>
      </w:pPr>
    </w:p>
    <w:p w14:paraId="00E3A6B2" w14:textId="77777777" w:rsidR="00EE74A3" w:rsidRPr="00347BDB" w:rsidRDefault="00EE74A3" w:rsidP="00347BDB">
      <w:pPr>
        <w:spacing w:line="276" w:lineRule="auto"/>
        <w:rPr>
          <w:rFonts w:ascii="Century Gothic" w:hAnsi="Century Gothic" w:cs="Arial"/>
          <w:b/>
          <w:sz w:val="32"/>
          <w:szCs w:val="32"/>
        </w:rPr>
      </w:pPr>
      <w:r w:rsidRPr="00347BDB">
        <w:rPr>
          <w:rFonts w:ascii="Century Gothic" w:hAnsi="Century Gothic" w:cs="Arial"/>
          <w:b/>
          <w:sz w:val="32"/>
          <w:szCs w:val="32"/>
        </w:rPr>
        <w:t>CERTIFICATE OF SERVICE</w:t>
      </w:r>
    </w:p>
    <w:p w14:paraId="387EA24D" w14:textId="77777777" w:rsidR="00EE74A3" w:rsidRPr="002848F3" w:rsidRDefault="00EE74A3" w:rsidP="00347BDB">
      <w:pPr>
        <w:spacing w:line="276" w:lineRule="auto"/>
        <w:rPr>
          <w:rFonts w:ascii="Century Gothic" w:hAnsi="Century Gothic" w:cs="Arial"/>
        </w:rPr>
      </w:pPr>
    </w:p>
    <w:p w14:paraId="49428BE1" w14:textId="49638A56" w:rsidR="00EE74A3" w:rsidRPr="002848F3" w:rsidRDefault="00EE74A3" w:rsidP="00347BDB">
      <w:pPr>
        <w:spacing w:line="276" w:lineRule="auto"/>
        <w:rPr>
          <w:rFonts w:ascii="Century Gothic" w:hAnsi="Century Gothic" w:cs="Arial"/>
        </w:rPr>
      </w:pPr>
      <w:r w:rsidRPr="002848F3">
        <w:rPr>
          <w:rFonts w:ascii="Century Gothic" w:hAnsi="Century Gothic" w:cs="Arial"/>
        </w:rPr>
        <w:t xml:space="preserve">I certify that on the _____ day of ____________________, 20_____ I served this notice </w:t>
      </w:r>
    </w:p>
    <w:p w14:paraId="18FD0E7B" w14:textId="77777777" w:rsidR="00EE74A3" w:rsidRPr="002848F3" w:rsidRDefault="00EE74A3" w:rsidP="00347BDB">
      <w:pPr>
        <w:spacing w:line="276" w:lineRule="auto"/>
        <w:rPr>
          <w:rFonts w:ascii="Century Gothic" w:hAnsi="Century Gothic" w:cs="Arial"/>
        </w:rPr>
      </w:pPr>
      <w:r w:rsidRPr="002848F3">
        <w:rPr>
          <w:rFonts w:ascii="Century Gothic" w:hAnsi="Century Gothic" w:cs="Arial"/>
        </w:rPr>
        <w:t xml:space="preserve">to __________________ by </w:t>
      </w:r>
    </w:p>
    <w:p w14:paraId="3F21530F" w14:textId="77777777" w:rsidR="00EE74A3" w:rsidRPr="002848F3" w:rsidRDefault="00EE74A3" w:rsidP="00347BDB">
      <w:pPr>
        <w:spacing w:line="276" w:lineRule="auto"/>
        <w:rPr>
          <w:rFonts w:ascii="Century Gothic" w:hAnsi="Century Gothic" w:cs="Arial"/>
        </w:rPr>
      </w:pPr>
    </w:p>
    <w:p w14:paraId="7C7C4023" w14:textId="77777777" w:rsidR="00EE74A3" w:rsidRPr="002848F3" w:rsidRDefault="00EE74A3" w:rsidP="00347BDB">
      <w:pPr>
        <w:spacing w:line="276" w:lineRule="auto"/>
        <w:rPr>
          <w:rFonts w:ascii="Century Gothic" w:hAnsi="Century Gothic" w:cs="Arial"/>
        </w:rPr>
      </w:pPr>
      <w:r w:rsidRPr="002848F3">
        <w:rPr>
          <w:rFonts w:ascii="Segoe UI Symbol" w:eastAsia="MS Mincho" w:hAnsi="Segoe UI Symbol" w:cs="Segoe UI Symbol"/>
        </w:rPr>
        <w:t>☐</w:t>
      </w:r>
      <w:r w:rsidRPr="002848F3">
        <w:rPr>
          <w:rFonts w:ascii="Century Gothic" w:hAnsi="Century Gothic" w:cs="Arial"/>
        </w:rPr>
        <w:t xml:space="preserve"> - delivering it personally to the person in possession.</w:t>
      </w:r>
    </w:p>
    <w:p w14:paraId="45B568D0" w14:textId="77777777" w:rsidR="00EE74A3" w:rsidRPr="002848F3" w:rsidRDefault="00EE74A3" w:rsidP="00347BDB">
      <w:pPr>
        <w:spacing w:line="276" w:lineRule="auto"/>
        <w:rPr>
          <w:rFonts w:ascii="Century Gothic" w:hAnsi="Century Gothic" w:cs="Arial"/>
        </w:rPr>
      </w:pPr>
      <w:r w:rsidRPr="002848F3">
        <w:rPr>
          <w:rFonts w:ascii="Segoe UI Symbol" w:eastAsia="MS Mincho" w:hAnsi="Segoe UI Symbol" w:cs="Segoe UI Symbol"/>
        </w:rPr>
        <w:t>☐</w:t>
      </w:r>
      <w:r w:rsidRPr="002848F3">
        <w:rPr>
          <w:rFonts w:ascii="Century Gothic" w:hAnsi="Century Gothic" w:cs="Arial"/>
        </w:rPr>
        <w:t xml:space="preserve"> - delivering it on the premises to a member of his/her family or household or an employee of suitable age and discretion with a request that it be delivered to the person in possession.</w:t>
      </w:r>
    </w:p>
    <w:p w14:paraId="5B82D531" w14:textId="77777777" w:rsidR="00EE74A3" w:rsidRPr="002848F3" w:rsidRDefault="00EE74A3" w:rsidP="00347BDB">
      <w:pPr>
        <w:spacing w:line="276" w:lineRule="auto"/>
        <w:rPr>
          <w:rFonts w:ascii="Century Gothic" w:hAnsi="Century Gothic" w:cs="Arial"/>
        </w:rPr>
      </w:pPr>
      <w:r w:rsidRPr="002848F3">
        <w:rPr>
          <w:rFonts w:ascii="Segoe UI Symbol" w:eastAsia="MS Mincho" w:hAnsi="Segoe UI Symbol" w:cs="Segoe UI Symbol"/>
        </w:rPr>
        <w:t>☐</w:t>
      </w:r>
      <w:r w:rsidRPr="002848F3">
        <w:rPr>
          <w:rFonts w:ascii="Century Gothic" w:hAnsi="Century Gothic" w:cs="Arial"/>
        </w:rPr>
        <w:t xml:space="preserve"> - first-class mail addressed to the person in possession.</w:t>
      </w:r>
    </w:p>
    <w:p w14:paraId="4539ACA4" w14:textId="77777777" w:rsidR="00EE74A3" w:rsidRPr="002848F3" w:rsidRDefault="00EE74A3" w:rsidP="00347BDB">
      <w:pPr>
        <w:spacing w:line="276" w:lineRule="auto"/>
        <w:rPr>
          <w:rFonts w:ascii="Century Gothic" w:hAnsi="Century Gothic" w:cs="Arial"/>
        </w:rPr>
      </w:pPr>
    </w:p>
    <w:p w14:paraId="50A0E260" w14:textId="3D01572D" w:rsidR="00EE74A3" w:rsidRPr="002848F3" w:rsidRDefault="00EE74A3" w:rsidP="00347BDB">
      <w:pPr>
        <w:spacing w:line="276" w:lineRule="auto"/>
        <w:rPr>
          <w:rFonts w:ascii="Century Gothic" w:hAnsi="Century Gothic" w:cs="Arial"/>
        </w:rPr>
      </w:pPr>
      <w:r w:rsidRPr="002848F3">
        <w:rPr>
          <w:rFonts w:ascii="Century Gothic" w:hAnsi="Century Gothic" w:cs="Arial"/>
        </w:rPr>
        <w:t>Signature __________________________</w:t>
      </w:r>
    </w:p>
    <w:sectPr w:rsidR="00EE74A3" w:rsidRPr="002848F3" w:rsidSect="002848F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49053" w14:textId="77777777" w:rsidR="00AE1E3F" w:rsidRDefault="00AE1E3F" w:rsidP="00DD2F08">
      <w:r>
        <w:separator/>
      </w:r>
    </w:p>
  </w:endnote>
  <w:endnote w:type="continuationSeparator" w:id="0">
    <w:p w14:paraId="48B624F1" w14:textId="77777777" w:rsidR="00AE1E3F" w:rsidRDefault="00AE1E3F" w:rsidP="00DD2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F6771" w14:textId="77777777" w:rsidR="00AE1E3F" w:rsidRDefault="00AE1E3F" w:rsidP="00DD2F08">
      <w:r>
        <w:separator/>
      </w:r>
    </w:p>
  </w:footnote>
  <w:footnote w:type="continuationSeparator" w:id="0">
    <w:p w14:paraId="4D8EF454" w14:textId="77777777" w:rsidR="00AE1E3F" w:rsidRDefault="00AE1E3F" w:rsidP="00DD2F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A7B7B"/>
    <w:multiLevelType w:val="hybridMultilevel"/>
    <w:tmpl w:val="5A8C3544"/>
    <w:lvl w:ilvl="0" w:tplc="C9ECE192">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DE6520"/>
    <w:multiLevelType w:val="hybridMultilevel"/>
    <w:tmpl w:val="0F021148"/>
    <w:lvl w:ilvl="0" w:tplc="ECEEFC6A">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EE6A4D"/>
    <w:multiLevelType w:val="hybridMultilevel"/>
    <w:tmpl w:val="5A60AFCE"/>
    <w:lvl w:ilvl="0" w:tplc="E05CA8AC">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9C65E6"/>
    <w:multiLevelType w:val="hybridMultilevel"/>
    <w:tmpl w:val="5BBEDEDA"/>
    <w:lvl w:ilvl="0" w:tplc="FEC683B6">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23274">
    <w:abstractNumId w:val="2"/>
  </w:num>
  <w:num w:numId="2" w16cid:durableId="1626347892">
    <w:abstractNumId w:val="0"/>
  </w:num>
  <w:num w:numId="3" w16cid:durableId="684593690">
    <w:abstractNumId w:val="3"/>
  </w:num>
  <w:num w:numId="4" w16cid:durableId="13128266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M7GwNDA1sDCzNDFU0lEKTi0uzszPAykwrAUAb1nEKSwAAAA="/>
  </w:docVars>
  <w:rsids>
    <w:rsidRoot w:val="00EE74A3"/>
    <w:rsid w:val="00132C91"/>
    <w:rsid w:val="002848F3"/>
    <w:rsid w:val="00347BDB"/>
    <w:rsid w:val="005C1339"/>
    <w:rsid w:val="00710FF7"/>
    <w:rsid w:val="0096776C"/>
    <w:rsid w:val="009A256C"/>
    <w:rsid w:val="00A066D0"/>
    <w:rsid w:val="00A24D46"/>
    <w:rsid w:val="00AE1E3F"/>
    <w:rsid w:val="00B9381D"/>
    <w:rsid w:val="00BD4C36"/>
    <w:rsid w:val="00C349D7"/>
    <w:rsid w:val="00DD2F08"/>
    <w:rsid w:val="00EE7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8E4A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74A3"/>
    <w:pPr>
      <w:ind w:left="720"/>
      <w:contextualSpacing/>
    </w:pPr>
  </w:style>
  <w:style w:type="paragraph" w:styleId="Header">
    <w:name w:val="header"/>
    <w:basedOn w:val="Normal"/>
    <w:link w:val="HeaderChar"/>
    <w:uiPriority w:val="99"/>
    <w:unhideWhenUsed/>
    <w:rsid w:val="00DD2F08"/>
    <w:pPr>
      <w:tabs>
        <w:tab w:val="center" w:pos="4680"/>
        <w:tab w:val="right" w:pos="9360"/>
      </w:tabs>
    </w:pPr>
  </w:style>
  <w:style w:type="character" w:customStyle="1" w:styleId="HeaderChar">
    <w:name w:val="Header Char"/>
    <w:basedOn w:val="DefaultParagraphFont"/>
    <w:link w:val="Header"/>
    <w:uiPriority w:val="99"/>
    <w:rsid w:val="00DD2F08"/>
  </w:style>
  <w:style w:type="paragraph" w:styleId="Footer">
    <w:name w:val="footer"/>
    <w:basedOn w:val="Normal"/>
    <w:link w:val="FooterChar"/>
    <w:uiPriority w:val="99"/>
    <w:unhideWhenUsed/>
    <w:rsid w:val="00DD2F08"/>
    <w:pPr>
      <w:tabs>
        <w:tab w:val="center" w:pos="4680"/>
        <w:tab w:val="right" w:pos="9360"/>
      </w:tabs>
    </w:pPr>
  </w:style>
  <w:style w:type="character" w:customStyle="1" w:styleId="FooterChar">
    <w:name w:val="Footer Char"/>
    <w:basedOn w:val="DefaultParagraphFont"/>
    <w:link w:val="Footer"/>
    <w:uiPriority w:val="99"/>
    <w:rsid w:val="00DD2F08"/>
  </w:style>
  <w:style w:type="character" w:styleId="Hyperlink">
    <w:name w:val="Hyperlink"/>
    <w:basedOn w:val="DefaultParagraphFont"/>
    <w:uiPriority w:val="99"/>
    <w:unhideWhenUsed/>
    <w:rsid w:val="00DD2F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47</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Gendron</dc:creator>
  <cp:keywords/>
  <dc:description/>
  <cp:lastModifiedBy>1811</cp:lastModifiedBy>
  <cp:revision>5</cp:revision>
  <dcterms:created xsi:type="dcterms:W3CDTF">2020-01-02T18:55:00Z</dcterms:created>
  <dcterms:modified xsi:type="dcterms:W3CDTF">2022-08-01T09:53:00Z</dcterms:modified>
</cp:coreProperties>
</file>